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B35EB6">
      <w:pPr>
        <w:pStyle w:val="Heading2"/>
      </w:pPr>
      <w:r w:rsidRPr="00B35EB6">
        <w:t>Heading</w:t>
      </w:r>
      <w:r>
        <w:t xml:space="preserve">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Default="008448A1" w:rsidP="008448A1">
      <w:pPr>
        <w:pStyle w:val="Quote"/>
      </w:pPr>
      <w:r>
        <w:t>Quote</w:t>
      </w:r>
    </w:p>
    <w:p w14:paraId="25FFF9DE" w14:textId="77777777" w:rsidR="00505359" w:rsidRDefault="00505359" w:rsidP="00505359"/>
    <w:p w14:paraId="6ADC1750" w14:textId="203FFAB4" w:rsidR="00505359" w:rsidRPr="00505359" w:rsidRDefault="00505359" w:rsidP="00505359"/>
    <w:sectPr w:rsidR="00505359" w:rsidRPr="00505359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D8F460" w14:textId="77777777" w:rsidR="00E94479" w:rsidRDefault="00E94479">
      <w:pPr>
        <w:spacing w:after="0"/>
      </w:pPr>
      <w:r>
        <w:separator/>
      </w:r>
    </w:p>
  </w:endnote>
  <w:endnote w:type="continuationSeparator" w:id="0">
    <w:p w14:paraId="6E6B356E" w14:textId="77777777" w:rsidR="00E94479" w:rsidRDefault="00E944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8FB69" w14:textId="77777777" w:rsidR="00E94479" w:rsidRDefault="00E94479">
      <w:r>
        <w:separator/>
      </w:r>
    </w:p>
  </w:footnote>
  <w:footnote w:type="continuationSeparator" w:id="0">
    <w:p w14:paraId="64C61AF3" w14:textId="77777777" w:rsidR="00E94479" w:rsidRDefault="00E94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96"/>
    <w:rsid w:val="000557FE"/>
    <w:rsid w:val="00062314"/>
    <w:rsid w:val="000932DB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924F9"/>
    <w:rsid w:val="003F4E6A"/>
    <w:rsid w:val="004331FF"/>
    <w:rsid w:val="00444D5A"/>
    <w:rsid w:val="00446B5D"/>
    <w:rsid w:val="004944F0"/>
    <w:rsid w:val="004E29B3"/>
    <w:rsid w:val="005033EB"/>
    <w:rsid w:val="00505359"/>
    <w:rsid w:val="00561A3F"/>
    <w:rsid w:val="00590D07"/>
    <w:rsid w:val="00633A17"/>
    <w:rsid w:val="00647FA6"/>
    <w:rsid w:val="00671864"/>
    <w:rsid w:val="006829EE"/>
    <w:rsid w:val="00696B85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5EB6"/>
    <w:rsid w:val="00B36E5F"/>
    <w:rsid w:val="00B82C0F"/>
    <w:rsid w:val="00B83905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E94479"/>
    <w:rsid w:val="00EA085E"/>
    <w:rsid w:val="00F301A5"/>
    <w:rsid w:val="00F329BA"/>
    <w:rsid w:val="00F735F5"/>
    <w:rsid w:val="00F747C8"/>
    <w:rsid w:val="00FB5110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511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35EB6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35EB6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35EB6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3905"/>
    <w:pPr>
      <w:spacing w:before="36" w:after="36"/>
    </w:p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A085E"/>
    <w:pPr>
      <w:spacing w:before="240" w:after="240"/>
      <w:ind w:left="72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671864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671864"/>
    <w:pPr>
      <w:shd w:val="pct5" w:color="auto" w:fill="auto"/>
      <w:wordWrap w:val="0"/>
      <w:spacing w:line="240" w:lineRule="auto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50</cp:revision>
  <dcterms:created xsi:type="dcterms:W3CDTF">2017-11-09T16:11:00Z</dcterms:created>
  <dcterms:modified xsi:type="dcterms:W3CDTF">2024-10-15T17:40:00Z</dcterms:modified>
</cp:coreProperties>
</file>